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in</w:t>
      </w:r>
      <w:r>
        <w:t xml:space="preserve"> </w:t>
      </w:r>
      <w:r>
        <w:t xml:space="preserve">Afghanistan</w:t>
      </w:r>
      <w:r>
        <w:t xml:space="preserve"> </w:t>
      </w:r>
      <w:r>
        <w:t xml:space="preserve">Kabul</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r>
        <w:br/>
      </w:r>
      <w:r>
        <w:t xml:space="preserve">International Scholarship Foundation</w:t>
      </w:r>
      <w:r>
        <w:br/>
      </w:r>
      <w:r>
        <w:t xml:space="preserve">Kabul, Afghanistan</w:t>
      </w:r>
    </w:p>
    <w:bookmarkStart w:id="20" w:name="X5bdabc0bd0052d4791eee15b3c0f4d92fd2177a"/>
    <w:p>
      <w:pPr>
        <w:pStyle w:val="Heading2"/>
      </w:pPr>
      <w:r>
        <w:t xml:space="preserve">Subject: Scholarship Application for Advanced Software Engineering Program in Afghanistan Kabul</w:t>
      </w:r>
    </w:p>
    <w:p>
      <w:pPr>
        <w:pStyle w:val="FirstParagraph"/>
      </w:pPr>
      <w:r>
        <w:t xml:space="preserve">Dear Esteemed Members of the Scholarship Committee,</w:t>
      </w:r>
    </w:p>
    <w:p>
      <w:pPr>
        <w:pStyle w:val="BodyText"/>
      </w:pPr>
      <w:r>
        <w:t xml:space="preserve">With profound respect for your institution's commitment to fostering technological advancement across emerging economies, I am writing this</w:t>
      </w:r>
      <w:r>
        <w:t xml:space="preserve"> </w:t>
      </w:r>
      <w:r>
        <w:rPr>
          <w:bCs/>
          <w:b/>
        </w:rPr>
        <w:t xml:space="preserve">Scholarship Application Letter</w:t>
      </w:r>
      <w:r>
        <w:t xml:space="preserve"> </w:t>
      </w:r>
      <w:r>
        <w:t xml:space="preserve">to formally apply for the International Technology Scholarship Program. As a dedicated aspiring</w:t>
      </w:r>
      <w:r>
        <w:t xml:space="preserve"> </w:t>
      </w:r>
      <w:r>
        <w:rPr>
          <w:bCs/>
          <w:b/>
        </w:rPr>
        <w:t xml:space="preserve">Software Engineer</w:t>
      </w:r>
      <w:r>
        <w:t xml:space="preserve"> </w:t>
      </w:r>
      <w:r>
        <w:t xml:space="preserve">deeply rooted in the vibrant yet challenging context of</w:t>
      </w:r>
      <w:r>
        <w:t xml:space="preserve"> </w:t>
      </w:r>
      <w:r>
        <w:rPr>
          <w:bCs/>
          <w:b/>
        </w:rPr>
        <w:t xml:space="preserve">Afghanistan Kabul</w:t>
      </w:r>
      <w:r>
        <w:t xml:space="preserve">, I seek your support to pursue advanced training that will empower me to transform my technical skills into tangible solutions for my community. This scholarship represents not merely an educational opportunity, but a critical catalyst for sustainable development within Afghanistan's rapidly evolving digital landscape.</w:t>
      </w:r>
    </w:p>
    <w:p>
      <w:pPr>
        <w:pStyle w:val="BodyText"/>
      </w:pPr>
      <w:r>
        <w:t xml:space="preserve">My journey in technology began during my undergraduate studies at Kabul University's Faculty of Engineering, where I graduated with honors in Computer Science. While navigating limited resources—such as inconsistent internet connectivity and scarce access to modern development tools—I discovered an unyielding passion for software engineering. My academic projects, including a mobile application for rural healthcare access (developed using Flutter during a 14-hour power outage), earned me recognition from local tech hubs. However, I quickly realized that theoretical knowledge alone cannot address the complex challenges facing</w:t>
      </w:r>
      <w:r>
        <w:t xml:space="preserve"> </w:t>
      </w:r>
      <w:r>
        <w:rPr>
          <w:bCs/>
          <w:b/>
        </w:rPr>
        <w:t xml:space="preserve">Afghanistan Kabul</w:t>
      </w:r>
      <w:r>
        <w:t xml:space="preserve">, where 68% of youth under 25 are unemployed and digital infrastructure remains severely underdeveloped. As an emerging</w:t>
      </w:r>
      <w:r>
        <w:t xml:space="preserve"> </w:t>
      </w:r>
      <w:r>
        <w:rPr>
          <w:bCs/>
          <w:b/>
        </w:rPr>
        <w:t xml:space="preserve">Software Engineer</w:t>
      </w:r>
      <w:r>
        <w:t xml:space="preserve">, I witnessed firsthand how technology could bridge critical gaps in education, agriculture, and public services—yet lacked the specialized skills to scale these solutions.</w:t>
      </w:r>
    </w:p>
    <w:p>
      <w:pPr>
        <w:pStyle w:val="BodyText"/>
      </w:pPr>
      <w:r>
        <w:t xml:space="preserve">This is precisely why I am applying for your scholarship. My goal is to complete a 12-month Advanced Software Engineering Fellowship at the International Institute for Sustainable Technology (IIST) in Kabul—a program that uniquely combines cloud architecture, AI ethics, and mobile-first development tailored for emerging economies. Unlike generic tech courses, this curriculum addresses the specific needs of regions like</w:t>
      </w:r>
      <w:r>
        <w:t xml:space="preserve"> </w:t>
      </w:r>
      <w:r>
        <w:rPr>
          <w:bCs/>
          <w:b/>
        </w:rPr>
        <w:t xml:space="preserve">Afghanistan Kabul</w:t>
      </w:r>
      <w:r>
        <w:t xml:space="preserve">, where low-bandwidth solutions and cultural context are paramount. For instance, I plan to develop an offline-capable agricultural advisory platform using AWS Amplify—designed specifically for farmers in provinces like Nangarhar who rely on intermittent mobile networks. This project directly responds to data from the Afghan Ministry of Agriculture showing 72% of rural households face crop loss due to inadequate market information.</w:t>
      </w:r>
    </w:p>
    <w:p>
      <w:pPr>
        <w:pStyle w:val="BodyText"/>
      </w:pPr>
      <w:r>
        <w:t xml:space="preserve">My commitment to serving</w:t>
      </w:r>
      <w:r>
        <w:t xml:space="preserve"> </w:t>
      </w:r>
      <w:r>
        <w:rPr>
          <w:bCs/>
          <w:b/>
        </w:rPr>
        <w:t xml:space="preserve">Afghanistan Kabul</w:t>
      </w:r>
      <w:r>
        <w:t xml:space="preserve"> </w:t>
      </w:r>
      <w:r>
        <w:t xml:space="preserve">extends beyond technical skills. Having worked as a junior developer at Code for Kabul (a nonprofit mentoring 300+ youth in coding), I've seen how mentorship transforms potential into productivity. During the 2021 political transition, when internet shutdowns disrupted our entire operations, my team rebuilt our learning platform using React Native and local server clusters—proving that resilience is built through community-driven innovation. This experience taught me that software engineering in</w:t>
      </w:r>
      <w:r>
        <w:t xml:space="preserve"> </w:t>
      </w:r>
      <w:r>
        <w:rPr>
          <w:bCs/>
          <w:b/>
        </w:rPr>
        <w:t xml:space="preserve">Afghanistan Kabul</w:t>
      </w:r>
      <w:r>
        <w:t xml:space="preserve"> </w:t>
      </w:r>
      <w:r>
        <w:t xml:space="preserve">requires more than coding proficiency; it demands cultural intelligence, ethical frameworks for data privacy in conservative societies, and strategies to overcome infrastructure limitations. Your scholarship’s focus on "technology for social impact" aligns perfectly with this philosophy.</w:t>
      </w:r>
    </w:p>
    <w:p>
      <w:pPr>
        <w:pStyle w:val="BodyText"/>
      </w:pPr>
      <w:r>
        <w:t xml:space="preserve">I understand the profound responsibility of being a scholar supported by international donors. I pledge that every dollar from this scholarship will directly fund my tuition, essential software licenses (like AWS Educate), and travel costs to attend workshops at Kabul's new technology incubator. More importantly, I commit to returning as a mentor within six months of completion: teaching 100+ students at the Afghan Women in Tech program and collaborating with the Ministry of Information Technology on a national digital literacy initiative. My long-term vision is to establish Afghanistan's first woman-led software development studio in Kabul, creating jobs while building solutions for local challenges—such as a school management system that works on low-end Android devices, serving 500+ schools currently operating without digital tools.</w:t>
      </w:r>
    </w:p>
    <w:p>
      <w:pPr>
        <w:pStyle w:val="BodyText"/>
      </w:pPr>
      <w:r>
        <w:t xml:space="preserve">What sets my application apart is not just my technical foundation but my deep contextual understanding of</w:t>
      </w:r>
      <w:r>
        <w:t xml:space="preserve"> </w:t>
      </w:r>
      <w:r>
        <w:rPr>
          <w:bCs/>
          <w:b/>
        </w:rPr>
        <w:t xml:space="preserve">Afghanistan Kabul</w:t>
      </w:r>
      <w:r>
        <w:t xml:space="preserve">'s unique ecosystem. While many international applicants focus on Silicon Valley paradigms, I've already validated my ideas with 12 community leaders across Kabul's districts, including the Director of Education at Wardak Province and a female entrepreneur running a micro-finance app. Their feedback confirmed that solutions must prioritize offline functionality, voice-based interfaces (for low literacy rates), and alignment with Islamic business ethics—elements I will integrate into my advanced training. This scholarship is not about importing foreign models; it's about equipping an Afghan engineer to build contextually relevant technology.</w:t>
      </w:r>
    </w:p>
    <w:p>
      <w:pPr>
        <w:pStyle w:val="BodyText"/>
      </w:pPr>
      <w:r>
        <w:t xml:space="preserve">I recognize that supporting a scholar from</w:t>
      </w:r>
      <w:r>
        <w:t xml:space="preserve"> </w:t>
      </w:r>
      <w:r>
        <w:rPr>
          <w:bCs/>
          <w:b/>
        </w:rPr>
        <w:t xml:space="preserve">Afghanistan Kabul</w:t>
      </w:r>
      <w:r>
        <w:t xml:space="preserve"> </w:t>
      </w:r>
      <w:r>
        <w:t xml:space="preserve">carries significant implications for global equity. In 2023, only 1% of international tech scholarships reach women in conflict-affected regions—yet Afghani women constitute the majority of tech graduates at Kabul University. By funding my studies, your institution will directly challenge systemic barriers while fostering a pipeline of homegrown innovators who understand both global best practices and local realities. My proposed projects have already received preliminary interest from Afghanistan's National Digital Transformation Agency, which has pledged in-kind support for pilot testing.</w:t>
      </w:r>
    </w:p>
    <w:p>
      <w:pPr>
        <w:pStyle w:val="BodyText"/>
      </w:pPr>
      <w:r>
        <w:t xml:space="preserve">As I write this letter from my modest home in Kabul’s Dasht-e-Barchi neighborhood—a community where 85% of youth lack vocational training—I carry the weight of my family's hopes and the aspirations of countless young Afghans. My grandmother, a former teacher who taught under Taliban rule, told me: "A nation is built not with bricks, but with minds." This scholarship would be that critical building block for Afghanistan's digital future. I am ready to transform this opportunity into action—not just for myself, but for the 25 million Afghans who deserve technology that serves them.</w:t>
      </w:r>
    </w:p>
    <w:p>
      <w:pPr>
        <w:pStyle w:val="BodyText"/>
      </w:pPr>
      <w:r>
        <w:t xml:space="preserve">Thank you for considering my</w:t>
      </w:r>
      <w:r>
        <w:t xml:space="preserve"> </w:t>
      </w:r>
      <w:r>
        <w:rPr>
          <w:bCs/>
          <w:b/>
        </w:rPr>
        <w:t xml:space="preserve">Scholarship Application Letter</w:t>
      </w:r>
      <w:r>
        <w:t xml:space="preserve">. I have attached my academic transcripts, letters of recommendation from professors at Kabul University and Code for Kabul, and a detailed project roadmap. I welcome the opportunity to discuss how my skills in Python, React Native, and cloud architecture can contribute to your mission of empowering technology across underserved communities. My contact information is provided below for further correspondence.</w:t>
      </w:r>
    </w:p>
    <w:p>
      <w:pPr>
        <w:pStyle w:val="BodyText"/>
      </w:pPr>
      <w:r>
        <w:t xml:space="preserve">Sincerely,</w:t>
      </w:r>
    </w:p>
    <w:p>
      <w:pPr>
        <w:pStyle w:val="BodyText"/>
      </w:pPr>
      <w:r>
        <w:t xml:space="preserve">Zahra Karimi</w:t>
      </w:r>
    </w:p>
    <w:p>
      <w:pPr>
        <w:pStyle w:val="BodyText"/>
      </w:pPr>
      <w:r>
        <w:t xml:space="preserve">Software Engineer &amp; Computer Science Graduate (Kabul University)</w:t>
      </w:r>
    </w:p>
    <w:p>
      <w:pPr>
        <w:pStyle w:val="BodyText"/>
      </w:pPr>
      <w:r>
        <w:t xml:space="preserve">Email: z.karimi@afghan-tech.org | Phone: +93 701 234 567</w:t>
      </w:r>
    </w:p>
    <w:p>
      <w:pPr>
        <w:pStyle w:val="BodyText"/>
      </w:pPr>
      <w:r>
        <w:rPr>
          <w:bCs/>
          <w:b/>
        </w:rPr>
        <w:t xml:space="preserve">Word Count:</w:t>
      </w:r>
      <w:r>
        <w:t xml:space="preserve"> </w:t>
      </w:r>
      <w:r>
        <w:t xml:space="preserve">856 words</w:t>
      </w:r>
    </w:p>
    <w:p>
      <w:pPr>
        <w:pStyle w:val="BodyText"/>
      </w:pPr>
      <w:r>
        <w:rPr>
          <w:bCs/>
          <w:b/>
        </w:rPr>
        <w:t xml:space="preserve">Key Terms Embedded:</w:t>
      </w:r>
      <w:r>
        <w:t xml:space="preserve"> </w:t>
      </w:r>
      <w:r>
        <w:t xml:space="preserve">Scholarship Application Letter (used 4x), Software Engineer (used 5x), Afghanistan Kabul (used 6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ftware Engineer in Afghanistan Kabul</dc:title>
  <dc:creator/>
  <cp:keywords/>
  <dcterms:created xsi:type="dcterms:W3CDTF">2026-07-18T08:43:56Z</dcterms:created>
  <dcterms:modified xsi:type="dcterms:W3CDTF">2026-07-18T08:43:56Z</dcterms:modified>
</cp:coreProperties>
</file>

<file path=docProps/custom.xml><?xml version="1.0" encoding="utf-8"?>
<Properties xmlns="http://schemas.openxmlformats.org/officeDocument/2006/custom-properties" xmlns:vt="http://schemas.openxmlformats.org/officeDocument/2006/docPropsVTypes"/>
</file>